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AB359" w14:textId="3BE9C83B" w:rsidR="001C4E40" w:rsidRDefault="001C4E40">
      <w:r w:rsidRPr="001C4E40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70AEB8C2" wp14:editId="0179651C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943600" cy="3545205"/>
            <wp:effectExtent l="0" t="0" r="9525" b="0"/>
            <wp:wrapSquare wrapText="bothSides"/>
            <wp:docPr id="913056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056489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5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C4E40">
        <w:rPr>
          <w:b/>
          <w:bCs/>
        </w:rPr>
        <w:t>End/Stop</w:t>
      </w:r>
      <w:r>
        <w:br/>
      </w:r>
      <w:r w:rsidRPr="001C4E40">
        <w:rPr>
          <w:noProof/>
        </w:rPr>
        <w:drawing>
          <wp:inline distT="0" distB="0" distL="0" distR="0" wp14:anchorId="4035F659" wp14:editId="59465836">
            <wp:extent cx="5943600" cy="3593465"/>
            <wp:effectExtent l="0" t="0" r="0" b="6985"/>
            <wp:docPr id="17382912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29124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DB5A8" w14:textId="12B34665" w:rsidR="001C4E40" w:rsidRDefault="001C4E40"/>
    <w:p w14:paraId="432B4F84" w14:textId="77777777" w:rsidR="001C4E40" w:rsidRDefault="001C4E40"/>
    <w:p w14:paraId="742EADB3" w14:textId="77777777" w:rsidR="001C4E40" w:rsidRDefault="001C4E40"/>
    <w:p w14:paraId="02A044B2" w14:textId="6F964DAC" w:rsidR="001C4E40" w:rsidRPr="001C4E40" w:rsidRDefault="001C4E40">
      <w:pPr>
        <w:rPr>
          <w:rFonts w:asciiTheme="majorHAnsi" w:hAnsiTheme="majorHAnsi" w:cstheme="majorHAnsi"/>
          <w:b/>
          <w:bCs/>
          <w:color w:val="0070C0"/>
          <w:sz w:val="32"/>
          <w:szCs w:val="32"/>
        </w:rPr>
      </w:pPr>
      <w:r w:rsidRPr="001C4E40">
        <w:rPr>
          <w:rFonts w:asciiTheme="majorHAnsi" w:hAnsiTheme="majorHAnsi" w:cstheme="majorHAnsi"/>
          <w:b/>
          <w:bCs/>
          <w:color w:val="0070C0"/>
          <w:sz w:val="32"/>
          <w:szCs w:val="32"/>
        </w:rPr>
        <w:lastRenderedPageBreak/>
        <w:t>Circuit</w:t>
      </w:r>
    </w:p>
    <w:p w14:paraId="419FAECA" w14:textId="5D96E512" w:rsidR="001C4E40" w:rsidRDefault="001C4E40">
      <w:r>
        <w:rPr>
          <w:noProof/>
        </w:rPr>
        <w:drawing>
          <wp:inline distT="0" distB="0" distL="0" distR="0" wp14:anchorId="032B1E88" wp14:editId="023F9DD7">
            <wp:extent cx="6170212" cy="2967107"/>
            <wp:effectExtent l="0" t="0" r="2540" b="5080"/>
            <wp:docPr id="709236151" name="Picture 1" descr="A close-up of a circuit 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236151" name="Picture 1" descr="A close-up of a circuit board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76649" cy="2970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46A1D" w14:textId="2A9FB632" w:rsidR="001C4E40" w:rsidRPr="001C4E40" w:rsidRDefault="001C4E40">
      <w:pPr>
        <w:rPr>
          <w:rFonts w:asciiTheme="majorHAnsi" w:hAnsiTheme="majorHAnsi" w:cstheme="majorHAnsi"/>
          <w:b/>
          <w:bCs/>
          <w:color w:val="0070C0"/>
          <w:sz w:val="32"/>
          <w:szCs w:val="32"/>
        </w:rPr>
      </w:pPr>
      <w:r w:rsidRPr="001C4E40">
        <w:rPr>
          <w:rFonts w:asciiTheme="majorHAnsi" w:hAnsiTheme="majorHAnsi" w:cstheme="majorHAnsi"/>
          <w:b/>
          <w:bCs/>
          <w:color w:val="0070C0"/>
          <w:sz w:val="32"/>
          <w:szCs w:val="32"/>
        </w:rPr>
        <w:t>Description</w:t>
      </w:r>
    </w:p>
    <w:p w14:paraId="1DB2BF2A" w14:textId="1DDF8102" w:rsidR="001C4E40" w:rsidRPr="001C4E40" w:rsidRDefault="001C4E40">
      <w:pPr>
        <w:rPr>
          <w:b/>
          <w:bCs/>
          <w:sz w:val="24"/>
          <w:szCs w:val="24"/>
        </w:rPr>
      </w:pPr>
      <w:r w:rsidRPr="001C4E40">
        <w:rPr>
          <w:b/>
          <w:bCs/>
          <w:sz w:val="24"/>
          <w:szCs w:val="24"/>
        </w:rPr>
        <w:t>LED</w:t>
      </w:r>
    </w:p>
    <w:p w14:paraId="2DBADBD1" w14:textId="4C1D5E2D" w:rsidR="001C4E40" w:rsidRDefault="001C4E40">
      <w:r>
        <w:t>Pin 3 from the Pico -&gt; cathode of the LED</w:t>
      </w:r>
    </w:p>
    <w:p w14:paraId="475F65FD" w14:textId="40F1B4F4" w:rsidR="001C4E40" w:rsidRDefault="001C4E40">
      <w:r>
        <w:t>Pin 21 from the Pico -&gt; 330 Ohm Resistor -&gt; anode of the LED</w:t>
      </w:r>
    </w:p>
    <w:p w14:paraId="13B7DC6B" w14:textId="47533143" w:rsidR="001C4E40" w:rsidRDefault="001C4E40">
      <w:pPr>
        <w:rPr>
          <w:b/>
          <w:bCs/>
          <w:sz w:val="24"/>
          <w:szCs w:val="24"/>
        </w:rPr>
      </w:pPr>
      <w:r w:rsidRPr="001C4E40">
        <w:rPr>
          <w:b/>
          <w:bCs/>
          <w:sz w:val="24"/>
          <w:szCs w:val="24"/>
        </w:rPr>
        <w:t>Ultrasonic Sensor</w:t>
      </w:r>
    </w:p>
    <w:p w14:paraId="5D95A7BD" w14:textId="637FF978" w:rsidR="001C4E40" w:rsidRDefault="001C4E40">
      <w:pPr>
        <w:rPr>
          <w:sz w:val="24"/>
          <w:szCs w:val="24"/>
        </w:rPr>
      </w:pPr>
      <w:r>
        <w:rPr>
          <w:sz w:val="24"/>
          <w:szCs w:val="24"/>
        </w:rPr>
        <w:t>Pin 40 from the Pico -&gt; VCC of the sensor</w:t>
      </w:r>
    </w:p>
    <w:p w14:paraId="3F925B11" w14:textId="5A17E56D" w:rsidR="001C4E40" w:rsidRDefault="001C4E40">
      <w:pPr>
        <w:rPr>
          <w:sz w:val="24"/>
          <w:szCs w:val="24"/>
        </w:rPr>
      </w:pPr>
      <w:r>
        <w:rPr>
          <w:sz w:val="24"/>
          <w:szCs w:val="24"/>
        </w:rPr>
        <w:t>Pin 3 from the Pico -&gt; Ground of the sensor</w:t>
      </w:r>
    </w:p>
    <w:p w14:paraId="61C97AE2" w14:textId="5F67502F" w:rsidR="001C4E40" w:rsidRDefault="001C4E40">
      <w:pPr>
        <w:rPr>
          <w:sz w:val="24"/>
          <w:szCs w:val="24"/>
        </w:rPr>
      </w:pPr>
      <w:r>
        <w:rPr>
          <w:sz w:val="24"/>
          <w:szCs w:val="24"/>
        </w:rPr>
        <w:t>Pin 19 from the Pico -&gt; Trigger of the sensor</w:t>
      </w:r>
    </w:p>
    <w:p w14:paraId="197C155C" w14:textId="218798E2" w:rsidR="001C4E40" w:rsidRDefault="001C4E40">
      <w:pPr>
        <w:rPr>
          <w:sz w:val="24"/>
          <w:szCs w:val="24"/>
        </w:rPr>
      </w:pPr>
      <w:r>
        <w:rPr>
          <w:sz w:val="24"/>
          <w:szCs w:val="24"/>
        </w:rPr>
        <w:t>Pin 20 from the Pico -&gt; Echo of the sensor</w:t>
      </w:r>
    </w:p>
    <w:p w14:paraId="553515A2" w14:textId="77777777" w:rsidR="00FC5927" w:rsidRDefault="00FC5927">
      <w:pPr>
        <w:rPr>
          <w:rFonts w:asciiTheme="majorHAnsi" w:hAnsiTheme="majorHAnsi" w:cstheme="majorHAnsi"/>
          <w:b/>
          <w:bCs/>
          <w:color w:val="0070C0"/>
          <w:sz w:val="32"/>
          <w:szCs w:val="32"/>
        </w:rPr>
      </w:pPr>
      <w:r>
        <w:rPr>
          <w:rFonts w:asciiTheme="majorHAnsi" w:hAnsiTheme="majorHAnsi" w:cstheme="majorHAnsi"/>
          <w:b/>
          <w:bCs/>
          <w:color w:val="0070C0"/>
          <w:sz w:val="32"/>
          <w:szCs w:val="32"/>
        </w:rPr>
        <w:br w:type="page"/>
      </w:r>
    </w:p>
    <w:p w14:paraId="6A00D317" w14:textId="0429DDF8" w:rsidR="001C4E40" w:rsidRDefault="001C4E40">
      <w:pPr>
        <w:rPr>
          <w:rFonts w:asciiTheme="majorHAnsi" w:hAnsiTheme="majorHAnsi" w:cstheme="majorHAnsi"/>
          <w:b/>
          <w:bCs/>
          <w:color w:val="0070C0"/>
          <w:sz w:val="32"/>
          <w:szCs w:val="32"/>
        </w:rPr>
      </w:pPr>
      <w:r w:rsidRPr="001C4E40">
        <w:rPr>
          <w:rFonts w:asciiTheme="majorHAnsi" w:hAnsiTheme="majorHAnsi" w:cstheme="majorHAnsi"/>
          <w:b/>
          <w:bCs/>
          <w:color w:val="0070C0"/>
          <w:sz w:val="32"/>
          <w:szCs w:val="32"/>
        </w:rPr>
        <w:lastRenderedPageBreak/>
        <w:t>Code</w:t>
      </w:r>
    </w:p>
    <w:p w14:paraId="1D71FD67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from machine import Pin</w:t>
      </w:r>
    </w:p>
    <w:p w14:paraId="39131D94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import </w:t>
      </w:r>
      <w:proofErr w:type="spellStart"/>
      <w:proofErr w:type="gram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utime</w:t>
      </w:r>
      <w:proofErr w:type="spellEnd"/>
      <w:proofErr w:type="gramEnd"/>
    </w:p>
    <w:p w14:paraId="2D628358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375592DF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#Declaration</w:t>
      </w:r>
    </w:p>
    <w:p w14:paraId="68F04EEC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trigger = </w:t>
      </w:r>
      <w:proofErr w:type="gramStart"/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in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FC592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6.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Pin.OUT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6610B2BC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echo = </w:t>
      </w:r>
      <w:proofErr w:type="gramStart"/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in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FC592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7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Pin.IN)</w:t>
      </w:r>
    </w:p>
    <w:p w14:paraId="29A5D1EE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5973660F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del </w:t>
      </w:r>
      <w:proofErr w:type="gramStart"/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ltra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:</w:t>
      </w:r>
    </w:p>
    <w:p w14:paraId="3B1F3C0B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trigger.</w:t>
      </w:r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w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384F4FBB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utime.</w:t>
      </w:r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leep</w:t>
      </w:r>
      <w:proofErr w:type="gramEnd"/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_us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FC592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55B29BB0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trigger.</w:t>
      </w:r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high</w:t>
      </w:r>
      <w:proofErr w:type="spellEnd"/>
      <w:proofErr w:type="gram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</w:t>
      </w:r>
    </w:p>
    <w:p w14:paraId="400B9836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utime.</w:t>
      </w:r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leep</w:t>
      </w:r>
      <w:proofErr w:type="gramEnd"/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_us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FC592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17DB3154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trigger.</w:t>
      </w:r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w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4F001199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FC5927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while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echo.</w:t>
      </w:r>
      <w:proofErr w:type="gramStart"/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value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) == </w:t>
      </w:r>
      <w:r w:rsidRPr="00FC592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:</w:t>
      </w:r>
    </w:p>
    <w:p w14:paraId="50AFE942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ignaloff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utime.</w:t>
      </w:r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ick</w:t>
      </w:r>
      <w:proofErr w:type="gramEnd"/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_us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</w:t>
      </w:r>
    </w:p>
    <w:p w14:paraId="0794582E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FC5927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while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echo.</w:t>
      </w:r>
      <w:proofErr w:type="gramStart"/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value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) == </w:t>
      </w:r>
      <w:r w:rsidRPr="00FC592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:</w:t>
      </w:r>
    </w:p>
    <w:p w14:paraId="61078FF6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ignalon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utime.</w:t>
      </w:r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ick</w:t>
      </w:r>
      <w:proofErr w:type="gramEnd"/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_us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</w:t>
      </w:r>
    </w:p>
    <w:p w14:paraId="7A2AB37E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timepassed = </w:t>
      </w:r>
      <w:proofErr w:type="spell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ignalon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- </w:t>
      </w:r>
      <w:proofErr w:type="spell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signaloff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#Calculate the on and off signal</w:t>
      </w:r>
    </w:p>
    <w:p w14:paraId="5334F4E3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distance = (timepasses * </w:t>
      </w:r>
      <w:r w:rsidRPr="00FC592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.0343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) / </w:t>
      </w:r>
      <w:r w:rsidRPr="00FC592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#Calculate the distance - speed of sound?</w:t>
      </w:r>
    </w:p>
    <w:p w14:paraId="31A39C15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gramStart"/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FC592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Object at"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distance, </w:t>
      </w:r>
      <w:r w:rsidRPr="00FC5927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m"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6CA78F84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</w:p>
    <w:p w14:paraId="7339BC80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FC5927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distance &lt; </w:t>
      </w:r>
      <w:r w:rsidRPr="00FC592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5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:</w:t>
      </w:r>
    </w:p>
    <w:p w14:paraId="09017CF4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proofErr w:type="spellStart"/>
      <w:proofErr w:type="gram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led.</w:t>
      </w:r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high</w:t>
      </w:r>
      <w:proofErr w:type="spellEnd"/>
      <w:proofErr w:type="gram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</w:t>
      </w:r>
    </w:p>
    <w:p w14:paraId="19235943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FC5927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:</w:t>
      </w:r>
    </w:p>
    <w:p w14:paraId="7C2410CA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proofErr w:type="spellStart"/>
      <w:proofErr w:type="gram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led.</w:t>
      </w:r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w</w:t>
      </w:r>
      <w:proofErr w:type="spell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0EA51118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while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True:</w:t>
      </w:r>
    </w:p>
    <w:p w14:paraId="6D8D74FF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gramStart"/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ltra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66CE4C13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utime.</w:t>
      </w:r>
      <w:r w:rsidRPr="00FC5927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leep</w:t>
      </w:r>
      <w:proofErr w:type="spellEnd"/>
      <w:proofErr w:type="gramEnd"/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FC5927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FC5927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13497568" w14:textId="77777777" w:rsidR="00FC5927" w:rsidRPr="00FC5927" w:rsidRDefault="00FC5927" w:rsidP="00FC59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04A69C53" w14:textId="77777777" w:rsidR="00FC5927" w:rsidRPr="001C4E40" w:rsidRDefault="00FC5927">
      <w:pPr>
        <w:rPr>
          <w:rFonts w:asciiTheme="majorHAnsi" w:hAnsiTheme="majorHAnsi" w:cstheme="majorHAnsi"/>
          <w:b/>
          <w:bCs/>
          <w:color w:val="0070C0"/>
          <w:sz w:val="32"/>
          <w:szCs w:val="32"/>
        </w:rPr>
      </w:pPr>
    </w:p>
    <w:sectPr w:rsidR="00FC5927" w:rsidRPr="001C4E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sLSwNDMzMDIyMTNV0lEKTi0uzszPAykwqgUA5SSjHCwAAAA="/>
  </w:docVars>
  <w:rsids>
    <w:rsidRoot w:val="0054566F"/>
    <w:rsid w:val="00054D5D"/>
    <w:rsid w:val="001C4E40"/>
    <w:rsid w:val="0054566F"/>
    <w:rsid w:val="00585065"/>
    <w:rsid w:val="005E6E97"/>
    <w:rsid w:val="00703B67"/>
    <w:rsid w:val="007806B3"/>
    <w:rsid w:val="00FC5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69EA1"/>
  <w15:chartTrackingRefBased/>
  <w15:docId w15:val="{6ACBFB4C-6B8F-4AEF-93E6-9CAA0931E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43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8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7</TotalTime>
  <Pages>3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, Tu</dc:creator>
  <cp:keywords/>
  <dc:description/>
  <cp:lastModifiedBy>Vo, Tu</cp:lastModifiedBy>
  <cp:revision>3</cp:revision>
  <dcterms:created xsi:type="dcterms:W3CDTF">2023-04-14T01:38:00Z</dcterms:created>
  <dcterms:modified xsi:type="dcterms:W3CDTF">2023-04-18T07:22:00Z</dcterms:modified>
</cp:coreProperties>
</file>